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96D12" w14:textId="19F2FF99" w:rsidR="00050160" w:rsidRDefault="005D037D">
      <w:r>
        <w:t xml:space="preserve">Subject: A Plan to </w:t>
      </w:r>
      <w:r w:rsidR="00AE6DAC">
        <w:t xml:space="preserve">Improve </w:t>
      </w:r>
      <w:r w:rsidR="00F02703">
        <w:t>WC Claims Handling</w:t>
      </w:r>
    </w:p>
    <w:p w14:paraId="39D24EF8" w14:textId="5CD5B001" w:rsidR="005D037D" w:rsidRDefault="005D037D">
      <w:r>
        <w:t xml:space="preserve">Hi </w:t>
      </w:r>
      <w:r w:rsidRPr="00C45C3D">
        <w:rPr>
          <w:highlight w:val="yellow"/>
        </w:rPr>
        <w:t>[Boss’ First Name],</w:t>
      </w:r>
    </w:p>
    <w:p w14:paraId="74AA147B" w14:textId="3397B110" w:rsidR="00EF6A5A" w:rsidRDefault="00C85500">
      <w:r>
        <w:t xml:space="preserve">Last year </w:t>
      </w:r>
      <w:r w:rsidR="00E942A2">
        <w:t xml:space="preserve">I managed </w:t>
      </w:r>
      <w:r w:rsidR="00332CE7" w:rsidRPr="004D33C2">
        <w:rPr>
          <w:highlight w:val="yellow"/>
        </w:rPr>
        <w:t xml:space="preserve">[X </w:t>
      </w:r>
      <w:r w:rsidR="00CE590E" w:rsidRPr="004D33C2">
        <w:rPr>
          <w:highlight w:val="yellow"/>
        </w:rPr>
        <w:t>number</w:t>
      </w:r>
      <w:r w:rsidR="004D33C2">
        <w:t>]</w:t>
      </w:r>
      <w:r w:rsidR="00CE590E">
        <w:t xml:space="preserve"> </w:t>
      </w:r>
      <w:r w:rsidR="00794F75">
        <w:t>workers</w:t>
      </w:r>
      <w:r w:rsidR="00021C2D">
        <w:t>'</w:t>
      </w:r>
      <w:r w:rsidR="00794F75">
        <w:t xml:space="preserve"> compensation claims, and the average </w:t>
      </w:r>
      <w:r w:rsidR="004D3452">
        <w:t xml:space="preserve">revenue we earned per claim </w:t>
      </w:r>
      <w:r w:rsidR="00794F75">
        <w:t xml:space="preserve">was </w:t>
      </w:r>
      <w:r w:rsidR="00F9223F" w:rsidRPr="00F9223F">
        <w:rPr>
          <w:highlight w:val="yellow"/>
        </w:rPr>
        <w:t>[</w:t>
      </w:r>
      <w:r w:rsidR="00794F75">
        <w:rPr>
          <w:highlight w:val="yellow"/>
        </w:rPr>
        <w:t>$xxx</w:t>
      </w:r>
      <w:r w:rsidR="00F9223F" w:rsidRPr="00F9223F">
        <w:rPr>
          <w:highlight w:val="yellow"/>
        </w:rPr>
        <w:t>]</w:t>
      </w:r>
      <w:r w:rsidR="00794F75">
        <w:t>.</w:t>
      </w:r>
      <w:r w:rsidR="00AF359B">
        <w:t xml:space="preserve"> </w:t>
      </w:r>
      <w:r w:rsidR="005D037D">
        <w:t xml:space="preserve">I have been doing some research and have found a </w:t>
      </w:r>
      <w:r w:rsidR="00CB77A7">
        <w:t>solution</w:t>
      </w:r>
      <w:r w:rsidR="005D037D">
        <w:t xml:space="preserve"> that </w:t>
      </w:r>
      <w:r>
        <w:t xml:space="preserve">I believe </w:t>
      </w:r>
      <w:r w:rsidR="005D037D">
        <w:t xml:space="preserve">will help </w:t>
      </w:r>
      <w:r w:rsidR="0088230B">
        <w:t xml:space="preserve">us and me </w:t>
      </w:r>
      <w:r w:rsidR="006D2F07">
        <w:t xml:space="preserve">improve </w:t>
      </w:r>
      <w:r w:rsidR="00244AC2">
        <w:t xml:space="preserve">the </w:t>
      </w:r>
      <w:r w:rsidR="00443CE4">
        <w:t>cost and outcomes of the workers</w:t>
      </w:r>
      <w:r w:rsidR="00021C2D">
        <w:t>'</w:t>
      </w:r>
      <w:r w:rsidR="00443CE4">
        <w:t xml:space="preserve"> comp claims I manage. </w:t>
      </w:r>
      <w:r w:rsidR="00DE3282">
        <w:t xml:space="preserve">This </w:t>
      </w:r>
      <w:r w:rsidR="00E562EE">
        <w:t xml:space="preserve">improved service will </w:t>
      </w:r>
      <w:r w:rsidR="00DF787C">
        <w:t>directly impact our company</w:t>
      </w:r>
      <w:r w:rsidR="00021C2D">
        <w:t>'</w:t>
      </w:r>
      <w:r w:rsidR="00DF787C">
        <w:t xml:space="preserve">s </w:t>
      </w:r>
      <w:r w:rsidR="001431F2">
        <w:t>bottom line</w:t>
      </w:r>
      <w:r w:rsidR="00313067">
        <w:t xml:space="preserve"> through improved client retention.</w:t>
      </w:r>
      <w:r w:rsidR="001431F2">
        <w:t xml:space="preserve"> </w:t>
      </w:r>
      <w:r w:rsidR="006865AE" w:rsidRPr="006865AE">
        <w:t>I want to request your approval for reimbursement of training expenses.</w:t>
      </w:r>
    </w:p>
    <w:p w14:paraId="164E3DAD" w14:textId="1F312C52" w:rsidR="000828CC" w:rsidRDefault="000828CC" w:rsidP="00CB77A7">
      <w:r>
        <w:t>The biggest challenge</w:t>
      </w:r>
      <w:r w:rsidR="001C6CC3">
        <w:t>s</w:t>
      </w:r>
      <w:r>
        <w:t xml:space="preserve"> we have </w:t>
      </w:r>
      <w:r w:rsidR="00AC4135">
        <w:t xml:space="preserve">as </w:t>
      </w:r>
      <w:r w:rsidR="003B4142">
        <w:t xml:space="preserve">claims handlers </w:t>
      </w:r>
      <w:r w:rsidR="001C6CC3">
        <w:t>are</w:t>
      </w:r>
      <w:r w:rsidR="004C4CD3">
        <w:t xml:space="preserve"> </w:t>
      </w:r>
      <w:r w:rsidR="005526CC">
        <w:t>creating positi</w:t>
      </w:r>
      <w:r w:rsidR="00834873">
        <w:t xml:space="preserve">ve </w:t>
      </w:r>
      <w:r w:rsidR="00270393">
        <w:t>claim outcomes and con</w:t>
      </w:r>
      <w:r w:rsidR="004C4CD3">
        <w:t xml:space="preserve">trolling costs. </w:t>
      </w:r>
      <w:r w:rsidR="00E650C6">
        <w:t xml:space="preserve">Our customers are </w:t>
      </w:r>
      <w:r w:rsidR="002F34EB">
        <w:t xml:space="preserve">constantly putting pressure </w:t>
      </w:r>
      <w:r w:rsidR="00603CFE">
        <w:t>on reporting metrics and h</w:t>
      </w:r>
      <w:r w:rsidR="00E67A98">
        <w:t xml:space="preserve">olding down the amount spent on their claims. </w:t>
      </w:r>
      <w:r w:rsidR="00A642C1">
        <w:t>I w</w:t>
      </w:r>
      <w:r w:rsidR="00C84C1E">
        <w:t>ant</w:t>
      </w:r>
      <w:r w:rsidR="00A642C1">
        <w:t xml:space="preserve"> to increase my level of workers</w:t>
      </w:r>
      <w:r w:rsidR="0057146C">
        <w:t>'</w:t>
      </w:r>
      <w:r w:rsidR="00A642C1">
        <w:t xml:space="preserve"> compensation expertise</w:t>
      </w:r>
      <w:r w:rsidR="00664363">
        <w:t xml:space="preserve"> </w:t>
      </w:r>
      <w:r w:rsidR="00D87377">
        <w:t xml:space="preserve">and approach </w:t>
      </w:r>
      <w:r w:rsidR="00B92A79">
        <w:t>workers</w:t>
      </w:r>
      <w:r w:rsidR="00021C2D">
        <w:t>'</w:t>
      </w:r>
      <w:r w:rsidR="00B92A79">
        <w:t xml:space="preserve"> comp cla</w:t>
      </w:r>
      <w:r w:rsidR="001C6CC3">
        <w:t>i</w:t>
      </w:r>
      <w:r w:rsidR="00B92A79">
        <w:t xml:space="preserve">ms </w:t>
      </w:r>
      <w:r w:rsidR="00070875">
        <w:t xml:space="preserve">with </w:t>
      </w:r>
      <w:r w:rsidR="00CB35BD">
        <w:t>h</w:t>
      </w:r>
      <w:r w:rsidR="00173016">
        <w:t xml:space="preserve">igher-level thinking. </w:t>
      </w:r>
    </w:p>
    <w:p w14:paraId="6ED52982" w14:textId="072C0F2C" w:rsidR="00CB77A7" w:rsidRDefault="00CB77A7" w:rsidP="00CB77A7">
      <w:r>
        <w:t xml:space="preserve">The </w:t>
      </w:r>
      <w:proofErr w:type="spellStart"/>
      <w:r>
        <w:t>Amaxx</w:t>
      </w:r>
      <w:proofErr w:type="spellEnd"/>
      <w:r>
        <w:t xml:space="preserve"> Workers</w:t>
      </w:r>
      <w:r w:rsidR="00C85500">
        <w:t>'</w:t>
      </w:r>
      <w:r>
        <w:t xml:space="preserve"> Comp Training Center is the industry leader in training </w:t>
      </w:r>
      <w:r w:rsidR="00C85500">
        <w:t>explicitly focused</w:t>
      </w:r>
      <w:r>
        <w:t xml:space="preserve"> on cost containment best practices</w:t>
      </w:r>
      <w:r w:rsidR="000302B7">
        <w:t xml:space="preserve"> </w:t>
      </w:r>
      <w:r w:rsidR="00DD620A">
        <w:t>for our employer clients</w:t>
      </w:r>
      <w:r>
        <w:t>. For over 30 years, the company founders, Rebecca Shafer and Michael Stack</w:t>
      </w:r>
      <w:r w:rsidR="00D835EC">
        <w:t>,</w:t>
      </w:r>
      <w:r>
        <w:t xml:space="preserve"> have helped companies reduce workers</w:t>
      </w:r>
      <w:r w:rsidR="00C85500">
        <w:t>'</w:t>
      </w:r>
      <w:r>
        <w:t xml:space="preserve"> compensation costs by 20-50%. </w:t>
      </w:r>
      <w:r w:rsidR="000819E3">
        <w:t xml:space="preserve">Their clients have included </w:t>
      </w:r>
      <w:r>
        <w:t>Wyeth, Great A &amp; P Tea Company, Rite Aid, First Group/Laidlaw,</w:t>
      </w:r>
      <w:r w:rsidR="000819E3">
        <w:t xml:space="preserve"> </w:t>
      </w:r>
      <w:r>
        <w:t>Cablevision, Continental Airlines, Vivendi Universal Orlando, The New York Times, TV Guide, CVS,</w:t>
      </w:r>
      <w:r w:rsidR="000819E3">
        <w:t xml:space="preserve"> </w:t>
      </w:r>
      <w:r>
        <w:t xml:space="preserve">Knight-Ridder, New Haven Terminal and Centerplate among others. </w:t>
      </w:r>
      <w:r w:rsidR="000819E3">
        <w:t xml:space="preserve">Their work </w:t>
      </w:r>
      <w:r>
        <w:t>has been</w:t>
      </w:r>
      <w:r w:rsidR="000819E3">
        <w:t xml:space="preserve"> </w:t>
      </w:r>
      <w:r>
        <w:t xml:space="preserve">mentioned in publications such as </w:t>
      </w:r>
      <w:r w:rsidR="00200333">
        <w:t>T</w:t>
      </w:r>
      <w:r>
        <w:t xml:space="preserve">he Wall St. </w:t>
      </w:r>
      <w:proofErr w:type="gramStart"/>
      <w:r>
        <w:t>Journal, and</w:t>
      </w:r>
      <w:proofErr w:type="gramEnd"/>
      <w:r>
        <w:t xml:space="preserve"> was the cover story in Risk Management</w:t>
      </w:r>
      <w:r w:rsidR="00C85500">
        <w:t>'</w:t>
      </w:r>
      <w:r>
        <w:t>s</w:t>
      </w:r>
      <w:r w:rsidR="000819E3">
        <w:t xml:space="preserve"> </w:t>
      </w:r>
      <w:r>
        <w:t>Workers</w:t>
      </w:r>
      <w:r w:rsidR="00C85500">
        <w:t>'</w:t>
      </w:r>
      <w:r>
        <w:t xml:space="preserve"> Compensation Editions two years in a row. </w:t>
      </w:r>
    </w:p>
    <w:p w14:paraId="01F54962" w14:textId="3A0CF0B2" w:rsidR="00F96814" w:rsidRDefault="00F96814" w:rsidP="00CB77A7"/>
    <w:p w14:paraId="54360C7C" w14:textId="2D0CD16B" w:rsidR="005D7C01" w:rsidRDefault="005D7C01" w:rsidP="00CB77A7">
      <w:pPr>
        <w:rPr>
          <w:b/>
          <w:bCs/>
        </w:rPr>
      </w:pPr>
      <w:r>
        <w:rPr>
          <w:b/>
          <w:bCs/>
        </w:rPr>
        <w:t>S</w:t>
      </w:r>
      <w:r w:rsidRPr="005D7C01">
        <w:rPr>
          <w:b/>
          <w:bCs/>
        </w:rPr>
        <w:t xml:space="preserve">ervice </w:t>
      </w:r>
      <w:r>
        <w:rPr>
          <w:b/>
          <w:bCs/>
        </w:rPr>
        <w:t>O</w:t>
      </w:r>
      <w:r w:rsidRPr="005D7C01">
        <w:rPr>
          <w:b/>
          <w:bCs/>
        </w:rPr>
        <w:t xml:space="preserve">ur </w:t>
      </w:r>
      <w:r>
        <w:rPr>
          <w:b/>
          <w:bCs/>
        </w:rPr>
        <w:t>C</w:t>
      </w:r>
      <w:r w:rsidRPr="005D7C01">
        <w:rPr>
          <w:b/>
          <w:bCs/>
        </w:rPr>
        <w:t xml:space="preserve">lients at a </w:t>
      </w:r>
      <w:r>
        <w:rPr>
          <w:b/>
          <w:bCs/>
        </w:rPr>
        <w:t>H</w:t>
      </w:r>
      <w:r w:rsidRPr="005D7C01">
        <w:rPr>
          <w:b/>
          <w:bCs/>
        </w:rPr>
        <w:t xml:space="preserve">igher </w:t>
      </w:r>
      <w:r>
        <w:rPr>
          <w:b/>
          <w:bCs/>
        </w:rPr>
        <w:t>L</w:t>
      </w:r>
      <w:r w:rsidRPr="005D7C01">
        <w:rPr>
          <w:b/>
          <w:bCs/>
        </w:rPr>
        <w:t xml:space="preserve">evel </w:t>
      </w:r>
    </w:p>
    <w:p w14:paraId="105BEF47" w14:textId="3C7DFF09" w:rsidR="005C300A" w:rsidRDefault="00114FFB" w:rsidP="00CB77A7">
      <w:r>
        <w:t>I</w:t>
      </w:r>
      <w:r w:rsidR="00C85500">
        <w:t>'</w:t>
      </w:r>
      <w:r>
        <w:t>m excited about the program</w:t>
      </w:r>
      <w:r w:rsidR="00D835EC">
        <w:t>,</w:t>
      </w:r>
      <w:r>
        <w:t xml:space="preserve"> as I believe it will allow me to </w:t>
      </w:r>
      <w:r w:rsidR="005F1A38">
        <w:t>serve our clients at a higher level</w:t>
      </w:r>
      <w:r w:rsidR="005D4067">
        <w:t>.</w:t>
      </w:r>
      <w:r w:rsidR="00B873C0">
        <w:t xml:space="preserve"> This improved </w:t>
      </w:r>
      <w:r w:rsidR="00D578B3">
        <w:t xml:space="preserve">level of service will not </w:t>
      </w:r>
      <w:r w:rsidR="0094280A">
        <w:t xml:space="preserve">only increase client retention, but </w:t>
      </w:r>
      <w:r w:rsidR="006712A0">
        <w:t xml:space="preserve">I expect it will </w:t>
      </w:r>
      <w:r w:rsidR="00335397">
        <w:t xml:space="preserve">also </w:t>
      </w:r>
      <w:r w:rsidR="006712A0">
        <w:t xml:space="preserve">have </w:t>
      </w:r>
      <w:r w:rsidR="005C300A">
        <w:t xml:space="preserve">a positive effect on new customer acquisition. </w:t>
      </w:r>
    </w:p>
    <w:p w14:paraId="59B0E852" w14:textId="02F3969A" w:rsidR="00114FFB" w:rsidRDefault="00114FFB" w:rsidP="00CB77A7">
      <w:r>
        <w:t xml:space="preserve">I </w:t>
      </w:r>
      <w:r w:rsidR="0015424C">
        <w:t xml:space="preserve">plan to </w:t>
      </w:r>
      <w:r>
        <w:t>pursue the Certified Master of Workers</w:t>
      </w:r>
      <w:r w:rsidR="00C85500">
        <w:t>'</w:t>
      </w:r>
      <w:r>
        <w:t xml:space="preserve"> Compensation – </w:t>
      </w:r>
      <w:r w:rsidR="00335A91">
        <w:t>WC Claims Management</w:t>
      </w:r>
      <w:r>
        <w:t xml:space="preserve"> designation. </w:t>
      </w:r>
    </w:p>
    <w:p w14:paraId="1F5F7D55" w14:textId="3D820079" w:rsidR="00114FFB" w:rsidRDefault="00114FFB" w:rsidP="00CB77A7">
      <w:r>
        <w:t>The curriculum for this certification includes</w:t>
      </w:r>
      <w:r w:rsidR="00F96814">
        <w:t xml:space="preserve"> these courses:</w:t>
      </w:r>
    </w:p>
    <w:p w14:paraId="5ABE6CC9" w14:textId="1271AFCE" w:rsidR="004F3A24" w:rsidRDefault="004F3A24" w:rsidP="0068742C">
      <w:pPr>
        <w:pStyle w:val="ListParagraph"/>
        <w:numPr>
          <w:ilvl w:val="0"/>
          <w:numId w:val="1"/>
        </w:numPr>
      </w:pPr>
      <w:r w:rsidRPr="004F3A24">
        <w:t>How to Execute A Bulletproof Workers</w:t>
      </w:r>
      <w:r w:rsidR="00021C2D">
        <w:t>'</w:t>
      </w:r>
      <w:r w:rsidRPr="004F3A24">
        <w:t xml:space="preserve"> Comp Claim Investigation </w:t>
      </w:r>
    </w:p>
    <w:p w14:paraId="5F8FEA3D" w14:textId="6A64D2DF" w:rsidR="005A12B9" w:rsidRDefault="005A12B9" w:rsidP="0068742C">
      <w:pPr>
        <w:pStyle w:val="ListParagraph"/>
        <w:numPr>
          <w:ilvl w:val="0"/>
          <w:numId w:val="1"/>
        </w:numPr>
      </w:pPr>
      <w:r w:rsidRPr="005A12B9">
        <w:t>How to Use Evidence-Based Medicine to Create Better Workers</w:t>
      </w:r>
      <w:r w:rsidR="00021C2D">
        <w:t>'</w:t>
      </w:r>
      <w:r w:rsidRPr="005A12B9">
        <w:t xml:space="preserve"> Comp Claim Outcomes </w:t>
      </w:r>
    </w:p>
    <w:p w14:paraId="6F18503D" w14:textId="04601828" w:rsidR="00305002" w:rsidRDefault="00305002" w:rsidP="0068742C">
      <w:pPr>
        <w:pStyle w:val="ListParagraph"/>
        <w:numPr>
          <w:ilvl w:val="0"/>
          <w:numId w:val="1"/>
        </w:numPr>
      </w:pPr>
      <w:r w:rsidRPr="00305002">
        <w:t>How to Use Nurse Case Management to Improve Outcomes and Lower Workers</w:t>
      </w:r>
      <w:r w:rsidR="00021C2D">
        <w:t>'</w:t>
      </w:r>
      <w:r w:rsidRPr="00305002">
        <w:t xml:space="preserve"> Comp Costs</w:t>
      </w:r>
    </w:p>
    <w:p w14:paraId="62236243" w14:textId="01B091EB" w:rsidR="0012069C" w:rsidRDefault="0012069C" w:rsidP="00114FFB">
      <w:pPr>
        <w:pStyle w:val="ListParagraph"/>
        <w:numPr>
          <w:ilvl w:val="0"/>
          <w:numId w:val="1"/>
        </w:numPr>
      </w:pPr>
      <w:r w:rsidRPr="0012069C">
        <w:t>How to Determine Workers</w:t>
      </w:r>
      <w:r w:rsidR="00021C2D">
        <w:t>'</w:t>
      </w:r>
      <w:r w:rsidRPr="0012069C">
        <w:t xml:space="preserve"> Comp Injury Causation </w:t>
      </w:r>
    </w:p>
    <w:p w14:paraId="38BEFB79" w14:textId="75C6B417" w:rsidR="00D720E4" w:rsidRDefault="00D720E4" w:rsidP="00114FFB">
      <w:pPr>
        <w:pStyle w:val="ListParagraph"/>
        <w:numPr>
          <w:ilvl w:val="0"/>
          <w:numId w:val="1"/>
        </w:numPr>
      </w:pPr>
      <w:r w:rsidRPr="00D720E4">
        <w:t>How to Identify EARLY Indicators of Expensive and Problematic Workers</w:t>
      </w:r>
      <w:r w:rsidR="00021C2D">
        <w:t>'</w:t>
      </w:r>
      <w:r w:rsidRPr="00D720E4">
        <w:t xml:space="preserve"> Comp Claims </w:t>
      </w:r>
    </w:p>
    <w:p w14:paraId="0533DB4E" w14:textId="576DCF06" w:rsidR="00D77C87" w:rsidRDefault="00D77C87" w:rsidP="00114FFB">
      <w:pPr>
        <w:pStyle w:val="ListParagraph"/>
        <w:numPr>
          <w:ilvl w:val="0"/>
          <w:numId w:val="1"/>
        </w:numPr>
      </w:pPr>
      <w:r w:rsidRPr="00D77C87">
        <w:t>How to Avoid, Manage, and Win Workers</w:t>
      </w:r>
      <w:r w:rsidR="00021C2D">
        <w:t>'</w:t>
      </w:r>
      <w:r w:rsidRPr="00D77C87">
        <w:t xml:space="preserve"> Comp Litigation </w:t>
      </w:r>
    </w:p>
    <w:p w14:paraId="7CF6CD95" w14:textId="24D5931D" w:rsidR="00227E3E" w:rsidRDefault="00227E3E" w:rsidP="00114FFB">
      <w:pPr>
        <w:pStyle w:val="ListParagraph"/>
        <w:numPr>
          <w:ilvl w:val="0"/>
          <w:numId w:val="1"/>
        </w:numPr>
      </w:pPr>
      <w:r w:rsidRPr="00227E3E">
        <w:t>Highly Effective Strategies to Manage Catastrophic Workers</w:t>
      </w:r>
      <w:r w:rsidR="00021C2D">
        <w:t>'</w:t>
      </w:r>
      <w:r w:rsidRPr="00227E3E">
        <w:t xml:space="preserve"> Comp Claims </w:t>
      </w:r>
    </w:p>
    <w:p w14:paraId="6881A5F7" w14:textId="77777777" w:rsidR="00E371B0" w:rsidRDefault="00E371B0" w:rsidP="00114FFB">
      <w:pPr>
        <w:pStyle w:val="ListParagraph"/>
        <w:numPr>
          <w:ilvl w:val="0"/>
          <w:numId w:val="1"/>
        </w:numPr>
      </w:pPr>
      <w:r w:rsidRPr="00E371B0">
        <w:t xml:space="preserve">How to Control Prescription Drug Costs, Avoid Abuse, and Deliver Pain Relief </w:t>
      </w:r>
    </w:p>
    <w:p w14:paraId="57FE5362" w14:textId="43AA6D4C" w:rsidR="00242E1C" w:rsidRPr="007764B1" w:rsidRDefault="006B1EF7" w:rsidP="007764B1">
      <w:pPr>
        <w:pStyle w:val="ListParagraph"/>
        <w:numPr>
          <w:ilvl w:val="0"/>
          <w:numId w:val="1"/>
        </w:numPr>
      </w:pPr>
      <w:r w:rsidRPr="007764B1">
        <w:t>Critical Trade Secrets to Settle the Most Difficult Workers</w:t>
      </w:r>
      <w:r w:rsidR="00021C2D">
        <w:t>'</w:t>
      </w:r>
      <w:r w:rsidRPr="007764B1">
        <w:t xml:space="preserve"> Comp Claims</w:t>
      </w:r>
    </w:p>
    <w:p w14:paraId="06CE7712" w14:textId="52DB2498" w:rsidR="00296D54" w:rsidRPr="007764B1" w:rsidRDefault="00296D54" w:rsidP="007764B1">
      <w:pPr>
        <w:pStyle w:val="ListParagraph"/>
        <w:numPr>
          <w:ilvl w:val="0"/>
          <w:numId w:val="1"/>
        </w:numPr>
      </w:pPr>
      <w:r w:rsidRPr="007764B1">
        <w:t>The Process to Successfully Settle More Workers</w:t>
      </w:r>
      <w:r w:rsidR="00021C2D">
        <w:t>'</w:t>
      </w:r>
      <w:r w:rsidRPr="007764B1">
        <w:t xml:space="preserve"> Comp Claims</w:t>
      </w:r>
    </w:p>
    <w:p w14:paraId="7BC427DC" w14:textId="17F22ED6" w:rsidR="00296D54" w:rsidRPr="007764B1" w:rsidRDefault="007764B1" w:rsidP="007764B1">
      <w:pPr>
        <w:pStyle w:val="ListParagraph"/>
        <w:numPr>
          <w:ilvl w:val="0"/>
          <w:numId w:val="1"/>
        </w:numPr>
      </w:pPr>
      <w:r w:rsidRPr="007764B1">
        <w:t>How to Plan, Prepare, &amp; Execute a Meaningful Work Comp Claim Audit</w:t>
      </w:r>
    </w:p>
    <w:p w14:paraId="5A7122AA" w14:textId="77777777" w:rsidR="007764B1" w:rsidRDefault="007764B1" w:rsidP="00CB77A7">
      <w:pPr>
        <w:rPr>
          <w:b/>
          <w:bCs/>
        </w:rPr>
      </w:pPr>
    </w:p>
    <w:p w14:paraId="2EB0942E" w14:textId="77777777" w:rsidR="00F560DC" w:rsidRDefault="00D66650" w:rsidP="00CB77A7">
      <w:pPr>
        <w:rPr>
          <w:b/>
          <w:bCs/>
        </w:rPr>
      </w:pPr>
      <w:r w:rsidRPr="00D66650">
        <w:rPr>
          <w:b/>
          <w:bCs/>
        </w:rPr>
        <w:lastRenderedPageBreak/>
        <w:t>Cost and Return on Investment</w:t>
      </w:r>
    </w:p>
    <w:p w14:paraId="75AC9C55" w14:textId="4C2125B6" w:rsidR="00991577" w:rsidRDefault="00114FFB" w:rsidP="00CB77A7">
      <w:r>
        <w:t>The cost of this training is $99 / month.</w:t>
      </w:r>
      <w:r w:rsidR="000A7B7D">
        <w:t xml:space="preserve"> It is all done online, so there are no additional travel expenses.</w:t>
      </w:r>
      <w:r>
        <w:t xml:space="preserve"> If we </w:t>
      </w:r>
      <w:r w:rsidR="00C85500">
        <w:t>are not seeing</w:t>
      </w:r>
      <w:r>
        <w:t xml:space="preserve"> a return on investment, then we will be able to cancel our membership at any time. The easiest way we will be able to track our ROI is by improving our </w:t>
      </w:r>
      <w:r w:rsidR="00153C09">
        <w:t xml:space="preserve">client retention </w:t>
      </w:r>
      <w:r w:rsidR="009B7A1D">
        <w:t xml:space="preserve">and new customer acquisition. </w:t>
      </w:r>
    </w:p>
    <w:p w14:paraId="08AC2644" w14:textId="28F23D36" w:rsidR="00037BB5" w:rsidRPr="00B77B0B" w:rsidRDefault="00096026" w:rsidP="00CB77A7">
      <w:pPr>
        <w:rPr>
          <w:u w:val="single"/>
        </w:rPr>
      </w:pPr>
      <w:r w:rsidRPr="00B77B0B">
        <w:rPr>
          <w:u w:val="single"/>
        </w:rPr>
        <w:t xml:space="preserve">If </w:t>
      </w:r>
      <w:r w:rsidR="009F76F0">
        <w:rPr>
          <w:u w:val="single"/>
        </w:rPr>
        <w:t>we lost one of our</w:t>
      </w:r>
      <w:r w:rsidR="00622175">
        <w:rPr>
          <w:u w:val="single"/>
        </w:rPr>
        <w:t xml:space="preserve"> account</w:t>
      </w:r>
      <w:r w:rsidR="00462548">
        <w:rPr>
          <w:u w:val="single"/>
        </w:rPr>
        <w:t>s</w:t>
      </w:r>
      <w:r w:rsidR="00622175">
        <w:rPr>
          <w:u w:val="single"/>
        </w:rPr>
        <w:t>, the a</w:t>
      </w:r>
      <w:r w:rsidR="00037BB5" w:rsidRPr="00B77B0B">
        <w:rPr>
          <w:u w:val="single"/>
        </w:rPr>
        <w:t xml:space="preserve">verage revenue the </w:t>
      </w:r>
      <w:r w:rsidR="00614B8B">
        <w:rPr>
          <w:u w:val="single"/>
        </w:rPr>
        <w:t>loss</w:t>
      </w:r>
      <w:r w:rsidR="00037BB5" w:rsidRPr="00B77B0B">
        <w:rPr>
          <w:u w:val="single"/>
        </w:rPr>
        <w:t xml:space="preserve"> would be </w:t>
      </w:r>
      <w:r w:rsidR="00037BB5" w:rsidRPr="00B77B0B">
        <w:rPr>
          <w:highlight w:val="yellow"/>
          <w:u w:val="single"/>
        </w:rPr>
        <w:t>[$xxx]</w:t>
      </w:r>
      <w:r w:rsidR="00107269">
        <w:rPr>
          <w:u w:val="single"/>
        </w:rPr>
        <w:t xml:space="preserve"> per claim.</w:t>
      </w:r>
      <w:r w:rsidR="008768E6">
        <w:rPr>
          <w:u w:val="single"/>
        </w:rPr>
        <w:t xml:space="preserve"> </w:t>
      </w:r>
      <w:r w:rsidR="00D32F47" w:rsidRPr="00B77B0B">
        <w:rPr>
          <w:u w:val="single"/>
        </w:rPr>
        <w:t xml:space="preserve">If </w:t>
      </w:r>
      <w:bookmarkStart w:id="0" w:name="_GoBack"/>
      <w:bookmarkEnd w:id="0"/>
      <w:r w:rsidR="00D32F47" w:rsidRPr="00B77B0B">
        <w:rPr>
          <w:u w:val="single"/>
        </w:rPr>
        <w:t xml:space="preserve">we saved just ONE current customer </w:t>
      </w:r>
      <w:r w:rsidR="00AC65AA" w:rsidRPr="00B77B0B">
        <w:rPr>
          <w:u w:val="single"/>
        </w:rPr>
        <w:t xml:space="preserve">that would pay for our membership for many years. </w:t>
      </w:r>
    </w:p>
    <w:p w14:paraId="0EFD80C3" w14:textId="3FF4F9EA" w:rsidR="00D66650" w:rsidRDefault="00D66650" w:rsidP="00CB77A7">
      <w:r>
        <w:t>Based on the results of others who have been through the program, I expect we will achieve significantly better results</w:t>
      </w:r>
      <w:r w:rsidR="00661D44">
        <w:t xml:space="preserve"> than considering just one client</w:t>
      </w:r>
      <w:r>
        <w:t xml:space="preserve">. </w:t>
      </w:r>
      <w:r w:rsidR="00F96814">
        <w:t xml:space="preserve"> Here are a few testimonials from other member</w:t>
      </w:r>
      <w:r w:rsidR="00C85500">
        <w:t xml:space="preserve"> experiences</w:t>
      </w:r>
      <w:r w:rsidR="00F96814">
        <w:t>:</w:t>
      </w:r>
    </w:p>
    <w:p w14:paraId="0A2A57AB" w14:textId="6EC85030" w:rsidR="00AF47F1" w:rsidRDefault="00AF47F1" w:rsidP="00AF47F1">
      <w:pPr>
        <w:pStyle w:val="ListParagraph"/>
        <w:numPr>
          <w:ilvl w:val="0"/>
          <w:numId w:val="2"/>
        </w:numPr>
      </w:pPr>
      <w:r w:rsidRPr="00F96814">
        <w:rPr>
          <w:b/>
          <w:bCs/>
        </w:rPr>
        <w:t>Toby Soboleski, Senior Field Adjuster, Strategic Comp:</w:t>
      </w:r>
      <w:r>
        <w:t xml:space="preserve"> "The financial aspect is minuscule compared to the amount of money that you could potentially be saving your company b</w:t>
      </w:r>
      <w:r w:rsidR="00172D29">
        <w:t>y</w:t>
      </w:r>
      <w:r>
        <w:t xml:space="preserve"> utilizing things that you learn in this community.</w:t>
      </w:r>
    </w:p>
    <w:p w14:paraId="4285E610" w14:textId="49C943BB" w:rsidR="002E0317" w:rsidRPr="002E0317" w:rsidRDefault="002E0317" w:rsidP="00F96814">
      <w:pPr>
        <w:pStyle w:val="ListParagraph"/>
        <w:numPr>
          <w:ilvl w:val="0"/>
          <w:numId w:val="2"/>
        </w:numPr>
      </w:pPr>
      <w:r w:rsidRPr="009B4F2B">
        <w:rPr>
          <w:b/>
          <w:bCs/>
        </w:rPr>
        <w:t xml:space="preserve">Tony </w:t>
      </w:r>
      <w:proofErr w:type="spellStart"/>
      <w:r w:rsidRPr="009B4F2B">
        <w:rPr>
          <w:b/>
          <w:bCs/>
        </w:rPr>
        <w:t>Pisciotta</w:t>
      </w:r>
      <w:proofErr w:type="spellEnd"/>
      <w:r w:rsidRPr="009B4F2B">
        <w:rPr>
          <w:b/>
          <w:bCs/>
        </w:rPr>
        <w:t>, Area Vice President, Arthur J Gallagher:</w:t>
      </w:r>
      <w:r>
        <w:t xml:space="preserve"> </w:t>
      </w:r>
      <w:r w:rsidR="0057146C">
        <w:t>"</w:t>
      </w:r>
      <w:r w:rsidR="0034197A">
        <w:t>Whether the clients are mid-sized, small, or some of my largest c</w:t>
      </w:r>
      <w:r w:rsidR="0044306A">
        <w:t>ompanies, which are household names</w:t>
      </w:r>
      <w:r w:rsidR="009B4F2B">
        <w:t>; this information is vital</w:t>
      </w:r>
      <w:r w:rsidR="003C0CE3">
        <w:t>.</w:t>
      </w:r>
      <w:r w:rsidR="0057146C">
        <w:t>"</w:t>
      </w:r>
    </w:p>
    <w:p w14:paraId="445BCA30" w14:textId="1B7FA73C" w:rsidR="00F96814" w:rsidRDefault="00F96814" w:rsidP="00F96814">
      <w:pPr>
        <w:pStyle w:val="ListParagraph"/>
        <w:numPr>
          <w:ilvl w:val="0"/>
          <w:numId w:val="2"/>
        </w:numPr>
      </w:pPr>
      <w:r w:rsidRPr="00F96814">
        <w:rPr>
          <w:b/>
          <w:bCs/>
        </w:rPr>
        <w:t xml:space="preserve">Carly Russo, Senior Vice President, RWJ </w:t>
      </w:r>
      <w:proofErr w:type="spellStart"/>
      <w:r w:rsidRPr="00F96814">
        <w:rPr>
          <w:b/>
          <w:bCs/>
        </w:rPr>
        <w:t>Barnabus</w:t>
      </w:r>
      <w:proofErr w:type="spellEnd"/>
      <w:r w:rsidRPr="00F96814">
        <w:rPr>
          <w:b/>
          <w:bCs/>
        </w:rPr>
        <w:t xml:space="preserve"> Health Corporate Care:</w:t>
      </w:r>
      <w:r>
        <w:t xml:space="preserve"> </w:t>
      </w:r>
      <w:r w:rsidR="00C85500">
        <w:t>"</w:t>
      </w:r>
      <w:r>
        <w:t>I can tell you in our organization, and we are a very large organization, the financial results were significant. It has been more than wildly successful for us</w:t>
      </w:r>
      <w:r w:rsidR="008A1CCA">
        <w:t>.</w:t>
      </w:r>
      <w:r w:rsidR="00C85500">
        <w:t>"</w:t>
      </w:r>
    </w:p>
    <w:p w14:paraId="5B048D93" w14:textId="0B3F79A6" w:rsidR="00F96814" w:rsidRDefault="00F96814" w:rsidP="00F96814">
      <w:pPr>
        <w:pStyle w:val="ListParagraph"/>
        <w:numPr>
          <w:ilvl w:val="0"/>
          <w:numId w:val="2"/>
        </w:numPr>
      </w:pPr>
      <w:r w:rsidRPr="00F96814">
        <w:rPr>
          <w:b/>
          <w:bCs/>
        </w:rPr>
        <w:t>Marty Maynard, Risk Manager, Town of Windsor, CT:</w:t>
      </w:r>
      <w:r>
        <w:t xml:space="preserve"> </w:t>
      </w:r>
      <w:r w:rsidR="00C85500">
        <w:t>"</w:t>
      </w:r>
      <w:r>
        <w:t>This program is well worth it; you can study areas on your own and go through the training sessions</w:t>
      </w:r>
      <w:r w:rsidR="00A926BB">
        <w:t>. I</w:t>
      </w:r>
      <w:r>
        <w:t>t</w:t>
      </w:r>
      <w:r w:rsidR="008A1CCA">
        <w:t xml:space="preserve"> has</w:t>
      </w:r>
      <w:r>
        <w:t xml:space="preserve"> been a great source of education for me.</w:t>
      </w:r>
      <w:r w:rsidR="00C85500">
        <w:t>"</w:t>
      </w:r>
    </w:p>
    <w:p w14:paraId="6254AE2F" w14:textId="1C3822F7" w:rsidR="00753676" w:rsidRPr="00F96814" w:rsidRDefault="00753676" w:rsidP="00DB5E4D">
      <w:pPr>
        <w:pStyle w:val="ListParagraph"/>
        <w:numPr>
          <w:ilvl w:val="0"/>
          <w:numId w:val="2"/>
        </w:numPr>
      </w:pPr>
      <w:r w:rsidRPr="00F96814">
        <w:rPr>
          <w:b/>
          <w:bCs/>
        </w:rPr>
        <w:t xml:space="preserve">Brad Waldo, Insurance Broker, Waldo Agencies: </w:t>
      </w:r>
      <w:r>
        <w:t>"This training will set you apart from other brokers.  What you pay is so little in comparison to what you get.  I would not hesitate to join."</w:t>
      </w:r>
    </w:p>
    <w:p w14:paraId="58E49D19" w14:textId="77777777" w:rsidR="00DB5E4D" w:rsidRDefault="00DB5E4D" w:rsidP="00CB77A7"/>
    <w:p w14:paraId="209CB8F2" w14:textId="30A22EA7" w:rsidR="00F96814" w:rsidRDefault="00F96814" w:rsidP="00CB77A7">
      <w:r>
        <w:t xml:space="preserve">To hear more detail on these member experiences, here is a link to a video for your reference: </w:t>
      </w:r>
      <w:hyperlink r:id="rId5" w:history="1">
        <w:r w:rsidR="00C85500" w:rsidRPr="0093129F">
          <w:rPr>
            <w:rStyle w:val="Hyperlink"/>
          </w:rPr>
          <w:t>https://workerscomptraining.com/wctestimonial/</w:t>
        </w:r>
      </w:hyperlink>
    </w:p>
    <w:p w14:paraId="5C98020E" w14:textId="1F1F09FC" w:rsidR="00C85500" w:rsidRDefault="00C85500" w:rsidP="00CB77A7"/>
    <w:p w14:paraId="04CECBB0" w14:textId="3156BBBE" w:rsidR="00C85500" w:rsidRDefault="00C85500" w:rsidP="00CB77A7">
      <w:r>
        <w:t>Thank you for your consideration of this request.</w:t>
      </w:r>
    </w:p>
    <w:p w14:paraId="676D3E44" w14:textId="64FA932A" w:rsidR="00C85500" w:rsidRDefault="00C85500" w:rsidP="00CB77A7"/>
    <w:p w14:paraId="7BEC91A3" w14:textId="65BD5F71" w:rsidR="00C85500" w:rsidRDefault="00C85500" w:rsidP="00CB77A7">
      <w:r>
        <w:t>Sincerely,</w:t>
      </w:r>
    </w:p>
    <w:p w14:paraId="2D034FF0" w14:textId="218F70E7" w:rsidR="00C85500" w:rsidRDefault="00C85500" w:rsidP="00CB77A7">
      <w:r w:rsidRPr="004A7E6C">
        <w:rPr>
          <w:highlight w:val="yellow"/>
        </w:rPr>
        <w:t>[Your Name]</w:t>
      </w:r>
    </w:p>
    <w:sectPr w:rsidR="00C855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6F5A8C"/>
    <w:multiLevelType w:val="hybridMultilevel"/>
    <w:tmpl w:val="F880E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770DB4"/>
    <w:multiLevelType w:val="hybridMultilevel"/>
    <w:tmpl w:val="81F41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tzAwMzQ1NTW2sDBS0lEKTi0uzszPAykwrQUAKxdR3SwAAAA="/>
  </w:docVars>
  <w:rsids>
    <w:rsidRoot w:val="005D037D"/>
    <w:rsid w:val="00021C2D"/>
    <w:rsid w:val="000302B7"/>
    <w:rsid w:val="00037BB5"/>
    <w:rsid w:val="00052D1D"/>
    <w:rsid w:val="00070875"/>
    <w:rsid w:val="000819E3"/>
    <w:rsid w:val="000828CC"/>
    <w:rsid w:val="000837F3"/>
    <w:rsid w:val="00096026"/>
    <w:rsid w:val="000A7B7D"/>
    <w:rsid w:val="000B2D82"/>
    <w:rsid w:val="000C2F38"/>
    <w:rsid w:val="00106AC4"/>
    <w:rsid w:val="00107269"/>
    <w:rsid w:val="00114FFB"/>
    <w:rsid w:val="0012069C"/>
    <w:rsid w:val="001431F2"/>
    <w:rsid w:val="00153C09"/>
    <w:rsid w:val="0015424C"/>
    <w:rsid w:val="00172D29"/>
    <w:rsid w:val="00173016"/>
    <w:rsid w:val="00183C33"/>
    <w:rsid w:val="001867FD"/>
    <w:rsid w:val="001949AC"/>
    <w:rsid w:val="001B27E1"/>
    <w:rsid w:val="001C6CC3"/>
    <w:rsid w:val="001E40BA"/>
    <w:rsid w:val="00200333"/>
    <w:rsid w:val="0020539B"/>
    <w:rsid w:val="00227E3E"/>
    <w:rsid w:val="00234BBE"/>
    <w:rsid w:val="00242E1C"/>
    <w:rsid w:val="00243C57"/>
    <w:rsid w:val="00244AC2"/>
    <w:rsid w:val="00262F76"/>
    <w:rsid w:val="00263842"/>
    <w:rsid w:val="00270393"/>
    <w:rsid w:val="00272BA7"/>
    <w:rsid w:val="00296D54"/>
    <w:rsid w:val="00296E29"/>
    <w:rsid w:val="002C26FA"/>
    <w:rsid w:val="002E0317"/>
    <w:rsid w:val="002F34EB"/>
    <w:rsid w:val="00305002"/>
    <w:rsid w:val="00313067"/>
    <w:rsid w:val="00317E57"/>
    <w:rsid w:val="00332CE7"/>
    <w:rsid w:val="00335397"/>
    <w:rsid w:val="00335A91"/>
    <w:rsid w:val="003370DE"/>
    <w:rsid w:val="0034197A"/>
    <w:rsid w:val="00375E11"/>
    <w:rsid w:val="003863CF"/>
    <w:rsid w:val="00390472"/>
    <w:rsid w:val="003B11A2"/>
    <w:rsid w:val="003B4142"/>
    <w:rsid w:val="003C0CE3"/>
    <w:rsid w:val="004011A9"/>
    <w:rsid w:val="004104A6"/>
    <w:rsid w:val="00432317"/>
    <w:rsid w:val="0044306A"/>
    <w:rsid w:val="00443CE4"/>
    <w:rsid w:val="0044618D"/>
    <w:rsid w:val="00462548"/>
    <w:rsid w:val="0046555D"/>
    <w:rsid w:val="004847BC"/>
    <w:rsid w:val="004A7E6C"/>
    <w:rsid w:val="004C4CD3"/>
    <w:rsid w:val="004D33C2"/>
    <w:rsid w:val="004D3452"/>
    <w:rsid w:val="004F3A24"/>
    <w:rsid w:val="005014EC"/>
    <w:rsid w:val="0052227B"/>
    <w:rsid w:val="00545198"/>
    <w:rsid w:val="005526CC"/>
    <w:rsid w:val="0056709E"/>
    <w:rsid w:val="0057146C"/>
    <w:rsid w:val="00574914"/>
    <w:rsid w:val="005867E0"/>
    <w:rsid w:val="005A12B9"/>
    <w:rsid w:val="005B5C09"/>
    <w:rsid w:val="005B5C17"/>
    <w:rsid w:val="005C300A"/>
    <w:rsid w:val="005D037D"/>
    <w:rsid w:val="005D4067"/>
    <w:rsid w:val="005D7C01"/>
    <w:rsid w:val="005E0F8F"/>
    <w:rsid w:val="005E758D"/>
    <w:rsid w:val="005F1A38"/>
    <w:rsid w:val="00603CFE"/>
    <w:rsid w:val="00605B57"/>
    <w:rsid w:val="00610263"/>
    <w:rsid w:val="00614B8B"/>
    <w:rsid w:val="00622175"/>
    <w:rsid w:val="0066175D"/>
    <w:rsid w:val="00661D44"/>
    <w:rsid w:val="00664363"/>
    <w:rsid w:val="006668DB"/>
    <w:rsid w:val="006712A0"/>
    <w:rsid w:val="00682D1A"/>
    <w:rsid w:val="006865AE"/>
    <w:rsid w:val="0068742C"/>
    <w:rsid w:val="006903E7"/>
    <w:rsid w:val="006B1EF7"/>
    <w:rsid w:val="006B2A97"/>
    <w:rsid w:val="006B5FA9"/>
    <w:rsid w:val="006C614A"/>
    <w:rsid w:val="006D2F07"/>
    <w:rsid w:val="006D7238"/>
    <w:rsid w:val="00703E40"/>
    <w:rsid w:val="007057EC"/>
    <w:rsid w:val="00753676"/>
    <w:rsid w:val="007764B1"/>
    <w:rsid w:val="00780487"/>
    <w:rsid w:val="00794F75"/>
    <w:rsid w:val="007964B6"/>
    <w:rsid w:val="007A5100"/>
    <w:rsid w:val="007B766E"/>
    <w:rsid w:val="007D0161"/>
    <w:rsid w:val="007F4DE3"/>
    <w:rsid w:val="00817C94"/>
    <w:rsid w:val="00834873"/>
    <w:rsid w:val="008676BF"/>
    <w:rsid w:val="008768E6"/>
    <w:rsid w:val="0088230B"/>
    <w:rsid w:val="008A1CCA"/>
    <w:rsid w:val="00932903"/>
    <w:rsid w:val="0094280A"/>
    <w:rsid w:val="00982294"/>
    <w:rsid w:val="00991577"/>
    <w:rsid w:val="009A0FE2"/>
    <w:rsid w:val="009B4F2B"/>
    <w:rsid w:val="009B7A1D"/>
    <w:rsid w:val="009E4C8E"/>
    <w:rsid w:val="009F76F0"/>
    <w:rsid w:val="00A441E7"/>
    <w:rsid w:val="00A642C1"/>
    <w:rsid w:val="00A71544"/>
    <w:rsid w:val="00A926BB"/>
    <w:rsid w:val="00AA2E80"/>
    <w:rsid w:val="00AC4135"/>
    <w:rsid w:val="00AC65AA"/>
    <w:rsid w:val="00AD41F9"/>
    <w:rsid w:val="00AE6DAC"/>
    <w:rsid w:val="00AF359B"/>
    <w:rsid w:val="00AF47F1"/>
    <w:rsid w:val="00B05153"/>
    <w:rsid w:val="00B77B0B"/>
    <w:rsid w:val="00B873C0"/>
    <w:rsid w:val="00B92A79"/>
    <w:rsid w:val="00BB073E"/>
    <w:rsid w:val="00BD393A"/>
    <w:rsid w:val="00BE1442"/>
    <w:rsid w:val="00C45938"/>
    <w:rsid w:val="00C45C3D"/>
    <w:rsid w:val="00C51FC0"/>
    <w:rsid w:val="00C84C1E"/>
    <w:rsid w:val="00C85500"/>
    <w:rsid w:val="00CA78F8"/>
    <w:rsid w:val="00CB35BD"/>
    <w:rsid w:val="00CB77A7"/>
    <w:rsid w:val="00CE0D39"/>
    <w:rsid w:val="00CE16F6"/>
    <w:rsid w:val="00CE590E"/>
    <w:rsid w:val="00CE694A"/>
    <w:rsid w:val="00D04E06"/>
    <w:rsid w:val="00D21882"/>
    <w:rsid w:val="00D32729"/>
    <w:rsid w:val="00D32F47"/>
    <w:rsid w:val="00D36059"/>
    <w:rsid w:val="00D578B3"/>
    <w:rsid w:val="00D66650"/>
    <w:rsid w:val="00D720E4"/>
    <w:rsid w:val="00D77C87"/>
    <w:rsid w:val="00D82D58"/>
    <w:rsid w:val="00D835EC"/>
    <w:rsid w:val="00D84AD8"/>
    <w:rsid w:val="00D87377"/>
    <w:rsid w:val="00D971D5"/>
    <w:rsid w:val="00DB5E4D"/>
    <w:rsid w:val="00DD620A"/>
    <w:rsid w:val="00DE3282"/>
    <w:rsid w:val="00DF6B3D"/>
    <w:rsid w:val="00DF787C"/>
    <w:rsid w:val="00DF79FE"/>
    <w:rsid w:val="00E019F4"/>
    <w:rsid w:val="00E0540F"/>
    <w:rsid w:val="00E371B0"/>
    <w:rsid w:val="00E562EE"/>
    <w:rsid w:val="00E650C6"/>
    <w:rsid w:val="00E67A98"/>
    <w:rsid w:val="00E70FD1"/>
    <w:rsid w:val="00E9261A"/>
    <w:rsid w:val="00E942A2"/>
    <w:rsid w:val="00EB5075"/>
    <w:rsid w:val="00EB50E4"/>
    <w:rsid w:val="00EB5A57"/>
    <w:rsid w:val="00EC0626"/>
    <w:rsid w:val="00EE3520"/>
    <w:rsid w:val="00EE3E69"/>
    <w:rsid w:val="00EF6A5A"/>
    <w:rsid w:val="00F02703"/>
    <w:rsid w:val="00F03628"/>
    <w:rsid w:val="00F560DC"/>
    <w:rsid w:val="00F60086"/>
    <w:rsid w:val="00F723E4"/>
    <w:rsid w:val="00F72E17"/>
    <w:rsid w:val="00F9223F"/>
    <w:rsid w:val="00F96814"/>
    <w:rsid w:val="00FB2953"/>
    <w:rsid w:val="00FC4918"/>
    <w:rsid w:val="00FE51AE"/>
    <w:rsid w:val="00FF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62E40"/>
  <w15:chartTrackingRefBased/>
  <w15:docId w15:val="{45861477-223A-49CE-945E-CB3A23057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14F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14FF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114F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55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5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02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orkerscomptraining.com/wctestimonia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731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44</cp:revision>
  <cp:lastPrinted>2020-02-25T22:22:00Z</cp:lastPrinted>
  <dcterms:created xsi:type="dcterms:W3CDTF">2020-02-25T21:52:00Z</dcterms:created>
  <dcterms:modified xsi:type="dcterms:W3CDTF">2020-02-26T02:24:00Z</dcterms:modified>
</cp:coreProperties>
</file>